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085"/>
        <w:gridCol w:w="7263"/>
      </w:tblGrid>
      <w:tr w:rsidR="00BF56F2" w:rsidRPr="00E62553" w14:paraId="5FDD26C6" w14:textId="77777777" w:rsidTr="00C2455C">
        <w:tc>
          <w:tcPr>
            <w:tcW w:w="3085" w:type="dxa"/>
            <w:tcBorders>
              <w:top w:val="nil"/>
              <w:left w:val="nil"/>
              <w:bottom w:val="single" w:sz="4" w:space="0" w:color="auto"/>
            </w:tcBorders>
          </w:tcPr>
          <w:p w14:paraId="55FD98B0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RISH COUNCIL OF</w:t>
            </w:r>
          </w:p>
          <w:p w14:paraId="7CD76BA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SUNDRIDGE WITH</w:t>
            </w:r>
          </w:p>
          <w:p w14:paraId="6F48FB9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IDE HILL</w:t>
            </w:r>
          </w:p>
        </w:tc>
        <w:tc>
          <w:tcPr>
            <w:tcW w:w="7263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E62553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E62553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E62553" w14:paraId="15594C04" w14:textId="77777777" w:rsidTr="00C2455C">
        <w:trPr>
          <w:trHeight w:val="372"/>
        </w:trPr>
        <w:tc>
          <w:tcPr>
            <w:tcW w:w="3085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E62553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7263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E62553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Telephone:</w:t>
            </w:r>
            <w:r w:rsidR="00372516" w:rsidRPr="00E62553">
              <w:rPr>
                <w:rFonts w:ascii="Arial" w:hAnsi="Arial" w:cs="Arial"/>
                <w:b/>
              </w:rPr>
              <w:t xml:space="preserve"> </w:t>
            </w:r>
            <w:r w:rsidR="003B6F4B" w:rsidRPr="00E62553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E62553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 xml:space="preserve">email: </w:t>
            </w:r>
            <w:r w:rsidR="0082225C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1DC604E1" w14:textId="77777777" w:rsidR="002D2E4F" w:rsidRPr="00E62553" w:rsidRDefault="002D2E4F" w:rsidP="009A3CE8">
      <w:pPr>
        <w:spacing w:after="0" w:line="240" w:lineRule="auto"/>
        <w:rPr>
          <w:rFonts w:ascii="Arial" w:hAnsi="Arial" w:cs="Arial"/>
        </w:rPr>
      </w:pPr>
    </w:p>
    <w:p w14:paraId="50B5F3E5" w14:textId="77777777" w:rsidR="009A3CE8" w:rsidRPr="00E62553" w:rsidRDefault="006A37ED" w:rsidP="009A3CE8">
      <w:p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 xml:space="preserve">To: The Members of the </w:t>
      </w:r>
      <w:r w:rsidR="003A1166" w:rsidRPr="00E62553">
        <w:rPr>
          <w:rFonts w:ascii="Arial" w:hAnsi="Arial" w:cs="Arial"/>
          <w:b/>
        </w:rPr>
        <w:t>Planning</w:t>
      </w:r>
      <w:r w:rsidR="008E25F2" w:rsidRPr="00E62553">
        <w:rPr>
          <w:rFonts w:ascii="Arial" w:hAnsi="Arial" w:cs="Arial"/>
          <w:b/>
        </w:rPr>
        <w:t xml:space="preserve"> Committee of the </w:t>
      </w:r>
      <w:r w:rsidRPr="00E62553">
        <w:rPr>
          <w:rFonts w:ascii="Arial" w:hAnsi="Arial" w:cs="Arial"/>
          <w:b/>
        </w:rPr>
        <w:t>Parish Council of Sundridge with Ide Hill</w:t>
      </w:r>
    </w:p>
    <w:p w14:paraId="6F5A6EF5" w14:textId="6334DBFE" w:rsidR="002D2E4F" w:rsidRPr="00E62553" w:rsidRDefault="00064637" w:rsidP="009A3CE8">
      <w:pPr>
        <w:spacing w:after="0" w:line="240" w:lineRule="auto"/>
        <w:rPr>
          <w:rFonts w:ascii="Arial" w:hAnsi="Arial" w:cs="Arial"/>
          <w:i/>
        </w:rPr>
      </w:pPr>
      <w:r w:rsidRPr="00E62553">
        <w:rPr>
          <w:rFonts w:ascii="Arial" w:hAnsi="Arial" w:cs="Arial"/>
          <w:i/>
        </w:rPr>
        <w:t xml:space="preserve">(Cllrs </w:t>
      </w:r>
      <w:r w:rsidR="00785704">
        <w:rPr>
          <w:rFonts w:ascii="Arial" w:hAnsi="Arial" w:cs="Arial"/>
          <w:i/>
        </w:rPr>
        <w:t xml:space="preserve">Baker, </w:t>
      </w:r>
      <w:r w:rsidR="001242E4" w:rsidRPr="00E62553">
        <w:rPr>
          <w:rFonts w:ascii="Arial" w:hAnsi="Arial" w:cs="Arial"/>
          <w:i/>
        </w:rPr>
        <w:t xml:space="preserve">Denbigh, </w:t>
      </w:r>
      <w:r w:rsidRPr="00E62553">
        <w:rPr>
          <w:rFonts w:ascii="Arial" w:hAnsi="Arial" w:cs="Arial"/>
          <w:i/>
        </w:rPr>
        <w:t>Evans, J</w:t>
      </w:r>
      <w:r w:rsidR="00BB0BDB">
        <w:rPr>
          <w:rFonts w:ascii="Arial" w:hAnsi="Arial" w:cs="Arial"/>
          <w:i/>
        </w:rPr>
        <w:t>ones</w:t>
      </w:r>
      <w:r w:rsidRPr="00E62553">
        <w:rPr>
          <w:rFonts w:ascii="Arial" w:hAnsi="Arial" w:cs="Arial"/>
          <w:i/>
        </w:rPr>
        <w:t xml:space="preserve">, </w:t>
      </w:r>
      <w:r w:rsidR="00D44F8E" w:rsidRPr="00E62553">
        <w:rPr>
          <w:rFonts w:ascii="Arial" w:hAnsi="Arial" w:cs="Arial"/>
          <w:i/>
        </w:rPr>
        <w:t>Lovegrove</w:t>
      </w:r>
      <w:r w:rsidR="00785704">
        <w:rPr>
          <w:rFonts w:ascii="Arial" w:hAnsi="Arial" w:cs="Arial"/>
          <w:i/>
        </w:rPr>
        <w:t xml:space="preserve"> </w:t>
      </w:r>
      <w:r w:rsidR="001242E4" w:rsidRPr="00E62553">
        <w:rPr>
          <w:rFonts w:ascii="Arial" w:hAnsi="Arial" w:cs="Arial"/>
          <w:i/>
        </w:rPr>
        <w:t>and District Cllr Piper</w:t>
      </w:r>
      <w:r w:rsidRPr="00E62553">
        <w:rPr>
          <w:rFonts w:ascii="Arial" w:hAnsi="Arial" w:cs="Arial"/>
          <w:i/>
        </w:rPr>
        <w:t>)</w:t>
      </w:r>
    </w:p>
    <w:p w14:paraId="7B5F93E1" w14:textId="43FB05C3" w:rsidR="006A37ED" w:rsidRPr="00CB675A" w:rsidRDefault="006A37ED" w:rsidP="009A3CE8">
      <w:p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</w:rPr>
        <w:t xml:space="preserve">I hereby summon you to attend a Meeting of the </w:t>
      </w:r>
      <w:r w:rsidR="003A1166" w:rsidRPr="00E62553">
        <w:rPr>
          <w:rFonts w:ascii="Arial" w:hAnsi="Arial" w:cs="Arial"/>
        </w:rPr>
        <w:t>Planning</w:t>
      </w:r>
      <w:r w:rsidR="008E25F2" w:rsidRPr="00E62553">
        <w:rPr>
          <w:rFonts w:ascii="Arial" w:hAnsi="Arial" w:cs="Arial"/>
        </w:rPr>
        <w:t xml:space="preserve"> Committee</w:t>
      </w:r>
      <w:r w:rsidRPr="00E62553">
        <w:rPr>
          <w:rFonts w:ascii="Arial" w:hAnsi="Arial" w:cs="Arial"/>
        </w:rPr>
        <w:t xml:space="preserve"> to be </w:t>
      </w:r>
      <w:r w:rsidR="00A57604" w:rsidRPr="00E62553">
        <w:rPr>
          <w:rFonts w:ascii="Arial" w:hAnsi="Arial" w:cs="Arial"/>
        </w:rPr>
        <w:t>h</w:t>
      </w:r>
      <w:r w:rsidRPr="00E62553">
        <w:rPr>
          <w:rFonts w:ascii="Arial" w:hAnsi="Arial" w:cs="Arial"/>
        </w:rPr>
        <w:t xml:space="preserve">eld in the </w:t>
      </w:r>
      <w:r w:rsidR="00257534" w:rsidRPr="00E62553">
        <w:rPr>
          <w:rFonts w:ascii="Arial" w:hAnsi="Arial" w:cs="Arial"/>
          <w:b/>
        </w:rPr>
        <w:t xml:space="preserve">VILLAGE HALL, </w:t>
      </w:r>
      <w:r w:rsidR="0074223C">
        <w:rPr>
          <w:rFonts w:ascii="Arial" w:hAnsi="Arial" w:cs="Arial"/>
          <w:b/>
        </w:rPr>
        <w:t>SUNDRIDGE</w:t>
      </w:r>
      <w:r w:rsidR="004629A4" w:rsidRPr="00E62553">
        <w:rPr>
          <w:rFonts w:ascii="Arial" w:hAnsi="Arial" w:cs="Arial"/>
        </w:rPr>
        <w:t xml:space="preserve"> </w:t>
      </w:r>
      <w:r w:rsidR="00FB747F" w:rsidRPr="00E62553">
        <w:rPr>
          <w:rFonts w:ascii="Arial" w:hAnsi="Arial" w:cs="Arial"/>
        </w:rPr>
        <w:t xml:space="preserve">commencing at </w:t>
      </w:r>
      <w:r w:rsidR="00CB675A">
        <w:rPr>
          <w:rFonts w:ascii="Arial" w:hAnsi="Arial" w:cs="Arial"/>
          <w:b/>
        </w:rPr>
        <w:t>7.00</w:t>
      </w:r>
      <w:r w:rsidR="00A53735">
        <w:rPr>
          <w:rFonts w:ascii="Arial" w:hAnsi="Arial" w:cs="Arial"/>
          <w:b/>
        </w:rPr>
        <w:t xml:space="preserve"> pm</w:t>
      </w:r>
      <w:r w:rsidR="005140D7" w:rsidRPr="00E62553">
        <w:rPr>
          <w:rFonts w:ascii="Arial" w:hAnsi="Arial" w:cs="Arial"/>
        </w:rPr>
        <w:t xml:space="preserve"> </w:t>
      </w:r>
      <w:r w:rsidRPr="00E62553">
        <w:rPr>
          <w:rFonts w:ascii="Arial" w:hAnsi="Arial" w:cs="Arial"/>
        </w:rPr>
        <w:t>on</w:t>
      </w:r>
      <w:r w:rsidR="00391D92" w:rsidRPr="00E62553">
        <w:rPr>
          <w:rFonts w:ascii="Arial" w:hAnsi="Arial" w:cs="Arial"/>
        </w:rPr>
        <w:t xml:space="preserve"> </w:t>
      </w:r>
      <w:r w:rsidR="00502ED0">
        <w:rPr>
          <w:rFonts w:ascii="Arial" w:hAnsi="Arial" w:cs="Arial"/>
          <w:b/>
        </w:rPr>
        <w:t xml:space="preserve">Monday </w:t>
      </w:r>
      <w:r w:rsidR="00CB675A">
        <w:rPr>
          <w:rFonts w:ascii="Arial" w:hAnsi="Arial" w:cs="Arial"/>
          <w:b/>
        </w:rPr>
        <w:t>13 August</w:t>
      </w:r>
      <w:r w:rsidR="00F847E3">
        <w:rPr>
          <w:rFonts w:ascii="Arial" w:hAnsi="Arial" w:cs="Arial"/>
          <w:b/>
        </w:rPr>
        <w:t xml:space="preserve"> 2018</w:t>
      </w:r>
      <w:r w:rsidRPr="00E62553">
        <w:rPr>
          <w:rFonts w:ascii="Arial" w:hAnsi="Arial" w:cs="Arial"/>
        </w:rPr>
        <w:t xml:space="preserve"> to transact the undermentioned business</w:t>
      </w:r>
      <w:r w:rsidR="00A57604" w:rsidRPr="00E62553">
        <w:rPr>
          <w:rFonts w:ascii="Arial" w:hAnsi="Arial" w:cs="Arial"/>
        </w:rPr>
        <w:t>.</w:t>
      </w:r>
    </w:p>
    <w:p w14:paraId="0169BD65" w14:textId="5B0E2DE2" w:rsidR="00B53C5D" w:rsidRDefault="00022F9D" w:rsidP="00134809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  <w:noProof/>
        </w:rPr>
        <w:drawing>
          <wp:inline distT="0" distB="0" distL="0" distR="0" wp14:anchorId="200A1677" wp14:editId="3E0C958B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E62553">
        <w:rPr>
          <w:rFonts w:ascii="Arial" w:hAnsi="Arial" w:cs="Arial"/>
        </w:rPr>
        <w:t>Clerk</w:t>
      </w:r>
      <w:r w:rsidR="00006684" w:rsidRPr="00E62553">
        <w:rPr>
          <w:rFonts w:ascii="Arial" w:hAnsi="Arial" w:cs="Arial"/>
        </w:rPr>
        <w:t xml:space="preserve">   </w:t>
      </w:r>
      <w:r w:rsidR="00CB675A">
        <w:rPr>
          <w:rFonts w:ascii="Arial" w:hAnsi="Arial" w:cs="Arial"/>
        </w:rPr>
        <w:t>9 August</w:t>
      </w:r>
      <w:r w:rsidR="00A53735">
        <w:rPr>
          <w:rFonts w:ascii="Arial" w:hAnsi="Arial" w:cs="Arial"/>
        </w:rPr>
        <w:t xml:space="preserve"> 2018</w:t>
      </w:r>
    </w:p>
    <w:p w14:paraId="50936ADC" w14:textId="77777777" w:rsidR="00EC4D48" w:rsidRPr="00B53C5D" w:rsidRDefault="00A57604" w:rsidP="00134809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  <w:b/>
        </w:rPr>
        <w:t>AGENDA</w:t>
      </w:r>
    </w:p>
    <w:p w14:paraId="42776957" w14:textId="77777777" w:rsidR="000B79DA" w:rsidRPr="00E62553" w:rsidRDefault="00D470F8" w:rsidP="00114650">
      <w:pPr>
        <w:pStyle w:val="NoSpacing"/>
        <w:rPr>
          <w:rFonts w:ascii="Arial" w:hAnsi="Arial" w:cs="Arial"/>
        </w:rPr>
      </w:pPr>
      <w:r w:rsidRPr="00E62553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E62553">
        <w:rPr>
          <w:rFonts w:ascii="Arial" w:eastAsia="Times New Roman" w:hAnsi="Arial" w:cs="Arial"/>
        </w:rPr>
        <w:t>Committee</w:t>
      </w:r>
      <w:r w:rsidRPr="00E62553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E62553" w:rsidRDefault="00A57604" w:rsidP="009A3CE8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</w:rPr>
        <w:t xml:space="preserve">The business of the </w:t>
      </w:r>
      <w:r w:rsidR="0056041B" w:rsidRPr="00E62553">
        <w:rPr>
          <w:rFonts w:ascii="Arial" w:hAnsi="Arial" w:cs="Arial"/>
        </w:rPr>
        <w:t>Committee</w:t>
      </w:r>
      <w:r w:rsidRPr="00E62553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E62553">
        <w:rPr>
          <w:rFonts w:ascii="Arial" w:hAnsi="Arial" w:cs="Arial"/>
        </w:rPr>
        <w:t xml:space="preserve"> </w:t>
      </w:r>
      <w:r w:rsidRPr="00E62553">
        <w:rPr>
          <w:rFonts w:ascii="Arial" w:hAnsi="Arial" w:cs="Arial"/>
        </w:rPr>
        <w:t>as:</w:t>
      </w:r>
    </w:p>
    <w:p w14:paraId="7CC834B3" w14:textId="77777777" w:rsidR="00416BF7" w:rsidRPr="00E62553" w:rsidRDefault="00AA162F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To approve as correct the</w:t>
      </w:r>
      <w:r w:rsidR="00416BF7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 xml:space="preserve">Minutes of the </w:t>
      </w:r>
      <w:r w:rsidR="00416BF7" w:rsidRPr="00E62553">
        <w:rPr>
          <w:rFonts w:ascii="Arial" w:hAnsi="Arial" w:cs="Arial"/>
          <w:b/>
        </w:rPr>
        <w:t xml:space="preserve">last </w:t>
      </w:r>
      <w:r w:rsidRPr="00E62553">
        <w:rPr>
          <w:rFonts w:ascii="Arial" w:hAnsi="Arial" w:cs="Arial"/>
          <w:b/>
        </w:rPr>
        <w:t>Pla</w:t>
      </w:r>
      <w:r w:rsidR="00134809" w:rsidRPr="00E62553">
        <w:rPr>
          <w:rFonts w:ascii="Arial" w:hAnsi="Arial" w:cs="Arial"/>
          <w:b/>
        </w:rPr>
        <w:t>nning Committee meeting</w:t>
      </w:r>
      <w:r w:rsidR="00E53AB7" w:rsidRPr="00E62553">
        <w:rPr>
          <w:rFonts w:ascii="Arial" w:hAnsi="Arial" w:cs="Arial"/>
          <w:b/>
        </w:rPr>
        <w:t xml:space="preserve"> </w:t>
      </w:r>
    </w:p>
    <w:p w14:paraId="279ABA3B" w14:textId="77777777" w:rsidR="00A452BE" w:rsidRPr="00E62553" w:rsidRDefault="00AA162F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To take Matters arising</w:t>
      </w:r>
      <w:r w:rsidR="00A452BE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>from those Minutes.</w:t>
      </w:r>
    </w:p>
    <w:p w14:paraId="75E71F01" w14:textId="77777777" w:rsidR="00A452BE" w:rsidRPr="00E62553" w:rsidRDefault="00A452BE" w:rsidP="0050477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Public Forum</w:t>
      </w:r>
    </w:p>
    <w:p w14:paraId="3E9D64B2" w14:textId="77777777" w:rsidR="00A667A9" w:rsidRDefault="003A1166" w:rsidP="00726BAE">
      <w:pPr>
        <w:pStyle w:val="ListParagraph"/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b/>
        </w:rPr>
      </w:pPr>
      <w:r w:rsidRPr="00E62553">
        <w:rPr>
          <w:rFonts w:ascii="Arial" w:hAnsi="Arial" w:cs="Arial"/>
          <w:b/>
        </w:rPr>
        <w:t>To</w:t>
      </w:r>
      <w:r w:rsidR="00A452BE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>consider th</w:t>
      </w:r>
      <w:r w:rsidR="00C12A36" w:rsidRPr="00E62553">
        <w:rPr>
          <w:rFonts w:ascii="Arial" w:hAnsi="Arial" w:cs="Arial"/>
          <w:b/>
        </w:rPr>
        <w:t xml:space="preserve">e following </w:t>
      </w:r>
      <w:r w:rsidR="008136CF" w:rsidRPr="00E62553">
        <w:rPr>
          <w:rFonts w:ascii="Arial" w:hAnsi="Arial" w:cs="Arial"/>
          <w:b/>
        </w:rPr>
        <w:t xml:space="preserve">planning </w:t>
      </w:r>
      <w:r w:rsidRPr="00E62553">
        <w:rPr>
          <w:rFonts w:ascii="Arial" w:hAnsi="Arial" w:cs="Arial"/>
          <w:b/>
        </w:rPr>
        <w:t>application</w:t>
      </w:r>
      <w:r w:rsidR="00001DBE" w:rsidRPr="00E62553">
        <w:rPr>
          <w:rFonts w:ascii="Arial" w:hAnsi="Arial" w:cs="Arial"/>
          <w:b/>
        </w:rPr>
        <w:t>s</w:t>
      </w:r>
      <w:r w:rsidR="00F166BE" w:rsidRPr="00E62553">
        <w:rPr>
          <w:rFonts w:ascii="Arial" w:hAnsi="Arial" w:cs="Arial"/>
          <w:b/>
        </w:rPr>
        <w:t xml:space="preserve"> requiring comments:</w:t>
      </w:r>
      <w:r w:rsidR="00416BF7" w:rsidRPr="00E62553">
        <w:rPr>
          <w:rFonts w:ascii="Arial" w:eastAsia="Times New Roman" w:hAnsi="Arial" w:cs="Arial"/>
          <w:b/>
        </w:rPr>
        <w:t xml:space="preserve"> </w:t>
      </w:r>
    </w:p>
    <w:p w14:paraId="372CD9E8" w14:textId="77777777" w:rsidR="00592F9D" w:rsidRPr="00E62553" w:rsidRDefault="00592F9D" w:rsidP="00592F9D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</w:rPr>
      </w:pPr>
    </w:p>
    <w:tbl>
      <w:tblPr>
        <w:tblW w:w="0" w:type="auto"/>
        <w:tblInd w:w="-108" w:type="dxa"/>
        <w:tblLook w:val="0000" w:firstRow="0" w:lastRow="0" w:firstColumn="0" w:lastColumn="0" w:noHBand="0" w:noVBand="0"/>
      </w:tblPr>
      <w:tblGrid>
        <w:gridCol w:w="2768"/>
        <w:gridCol w:w="3861"/>
        <w:gridCol w:w="3402"/>
      </w:tblGrid>
      <w:tr w:rsidR="00726BAE" w:rsidRPr="00E62553" w14:paraId="2B75DE10" w14:textId="77777777" w:rsidTr="00CB675A">
        <w:tc>
          <w:tcPr>
            <w:tcW w:w="2768" w:type="dxa"/>
          </w:tcPr>
          <w:p w14:paraId="4EB05992" w14:textId="77777777" w:rsidR="00726BAE" w:rsidRPr="00AA16EE" w:rsidRDefault="00726BAE" w:rsidP="00726BAE">
            <w:pPr>
              <w:pStyle w:val="ListParagraph"/>
              <w:keepNext/>
              <w:keepLines/>
              <w:spacing w:after="0" w:line="240" w:lineRule="auto"/>
              <w:ind w:left="360"/>
              <w:rPr>
                <w:rFonts w:ascii="Arial" w:eastAsia="Arial Unicode MS" w:hAnsi="Arial" w:cs="Arial"/>
                <w:b/>
                <w:bCs/>
                <w:u w:val="single"/>
              </w:rPr>
            </w:pPr>
            <w:r w:rsidRPr="00AA16EE">
              <w:rPr>
                <w:rFonts w:ascii="Arial" w:eastAsia="Arial Unicode MS" w:hAnsi="Arial" w:cs="Arial"/>
                <w:b/>
                <w:bCs/>
                <w:u w:val="single"/>
              </w:rPr>
              <w:t>Reference Number</w:t>
            </w:r>
          </w:p>
        </w:tc>
        <w:tc>
          <w:tcPr>
            <w:tcW w:w="3861" w:type="dxa"/>
          </w:tcPr>
          <w:p w14:paraId="5E690A08" w14:textId="6C7014E0" w:rsidR="00726BAE" w:rsidRPr="00AA16EE" w:rsidRDefault="00CB675A" w:rsidP="002114EC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  <w:bCs/>
                <w:u w:val="single"/>
              </w:rPr>
            </w:pPr>
            <w:r>
              <w:rPr>
                <w:rFonts w:ascii="Arial" w:eastAsia="Arial Unicode MS" w:hAnsi="Arial" w:cs="Arial"/>
                <w:b/>
                <w:bCs/>
                <w:u w:val="single"/>
              </w:rPr>
              <w:t>Location</w:t>
            </w:r>
          </w:p>
        </w:tc>
        <w:tc>
          <w:tcPr>
            <w:tcW w:w="3402" w:type="dxa"/>
          </w:tcPr>
          <w:p w14:paraId="7EB2C67E" w14:textId="0575BCE8" w:rsidR="00726BAE" w:rsidRPr="00AA16EE" w:rsidRDefault="00CB675A" w:rsidP="002114EC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  <w:bCs/>
                <w:u w:val="single"/>
              </w:rPr>
            </w:pPr>
            <w:r>
              <w:rPr>
                <w:rFonts w:ascii="Arial" w:eastAsia="Arial Unicode MS" w:hAnsi="Arial" w:cs="Arial"/>
                <w:b/>
                <w:bCs/>
                <w:u w:val="single"/>
              </w:rPr>
              <w:t>Development</w:t>
            </w:r>
          </w:p>
        </w:tc>
      </w:tr>
      <w:tr w:rsidR="00726BAE" w:rsidRPr="00E62553" w14:paraId="3754EB7F" w14:textId="77777777" w:rsidTr="008733E1">
        <w:trPr>
          <w:cantSplit/>
        </w:trPr>
        <w:tc>
          <w:tcPr>
            <w:tcW w:w="2768" w:type="dxa"/>
          </w:tcPr>
          <w:p w14:paraId="63D4E341" w14:textId="79190B3B" w:rsidR="00726BAE" w:rsidRPr="00942667" w:rsidRDefault="00726BAE" w:rsidP="002114EC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</w:p>
        </w:tc>
        <w:tc>
          <w:tcPr>
            <w:tcW w:w="7263" w:type="dxa"/>
            <w:gridSpan w:val="2"/>
          </w:tcPr>
          <w:p w14:paraId="791F0D7A" w14:textId="2F7CE3EE" w:rsidR="00726BAE" w:rsidRPr="00942667" w:rsidRDefault="00726BAE" w:rsidP="00592F9D">
            <w:pPr>
              <w:pStyle w:val="NormalWeb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</w:tr>
      <w:tr w:rsidR="0010663A" w:rsidRPr="00E62553" w14:paraId="6AAC70D0" w14:textId="77777777" w:rsidTr="00CB675A">
        <w:tc>
          <w:tcPr>
            <w:tcW w:w="2768" w:type="dxa"/>
          </w:tcPr>
          <w:p w14:paraId="4FDB2973" w14:textId="7695FF3B" w:rsidR="0010663A" w:rsidRPr="000F7751" w:rsidRDefault="00CB675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</w:rPr>
            </w:pPr>
            <w:r w:rsidRPr="000F7751">
              <w:rPr>
                <w:rFonts w:ascii="Arial" w:eastAsia="Arial Unicode MS" w:hAnsi="Arial" w:cs="Arial"/>
                <w:b/>
              </w:rPr>
              <w:t>SE/18/02050/LBCALT</w:t>
            </w:r>
          </w:p>
        </w:tc>
        <w:tc>
          <w:tcPr>
            <w:tcW w:w="3861" w:type="dxa"/>
          </w:tcPr>
          <w:p w14:paraId="25D1F11A" w14:textId="403CEAAF" w:rsidR="0010663A" w:rsidRPr="00CB675A" w:rsidRDefault="00CB675A" w:rsidP="0010663A">
            <w:pPr>
              <w:keepNext/>
              <w:keepLines/>
              <w:spacing w:after="0" w:line="240" w:lineRule="auto"/>
              <w:rPr>
                <w:rFonts w:ascii="Symbol" w:eastAsia="Arial Unicode MS" w:hAnsi="Symbo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22 Birchfield, Sundridge, TN14 6DQ</w:t>
            </w:r>
          </w:p>
        </w:tc>
        <w:tc>
          <w:tcPr>
            <w:tcW w:w="3402" w:type="dxa"/>
          </w:tcPr>
          <w:p w14:paraId="5B99E581" w14:textId="77777777" w:rsidR="0010663A" w:rsidRDefault="00CB675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Internal works</w:t>
            </w:r>
          </w:p>
          <w:p w14:paraId="021B4180" w14:textId="40F6EAC9" w:rsidR="00CB675A" w:rsidRPr="00942667" w:rsidRDefault="00CB675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</w:p>
        </w:tc>
      </w:tr>
      <w:tr w:rsidR="0010663A" w:rsidRPr="00E62553" w14:paraId="44336A5D" w14:textId="77777777" w:rsidTr="00CB675A">
        <w:tc>
          <w:tcPr>
            <w:tcW w:w="2768" w:type="dxa"/>
          </w:tcPr>
          <w:p w14:paraId="7470C6EF" w14:textId="62EC6B01" w:rsidR="0010663A" w:rsidRPr="000F7751" w:rsidRDefault="00CB675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</w:rPr>
            </w:pPr>
            <w:r w:rsidRPr="000F7751">
              <w:rPr>
                <w:rFonts w:ascii="Arial" w:eastAsia="Arial Unicode MS" w:hAnsi="Arial" w:cs="Arial"/>
                <w:b/>
              </w:rPr>
              <w:t>SE/18/02431/LDCEX</w:t>
            </w:r>
          </w:p>
        </w:tc>
        <w:tc>
          <w:tcPr>
            <w:tcW w:w="3861" w:type="dxa"/>
          </w:tcPr>
          <w:p w14:paraId="258CBAD5" w14:textId="3A2FA774" w:rsidR="0010663A" w:rsidRPr="000413FB" w:rsidRDefault="00CB675A" w:rsidP="0010663A">
            <w:pPr>
              <w:pStyle w:val="NormalWeb"/>
              <w:rPr>
                <w:rFonts w:ascii="Arial" w:eastAsia="Arial Unicode MS" w:hAnsi="Arial" w:cs="Arial"/>
                <w:sz w:val="22"/>
                <w:szCs w:val="22"/>
              </w:rPr>
            </w:pPr>
            <w:proofErr w:type="spellStart"/>
            <w:r>
              <w:rPr>
                <w:rFonts w:ascii="Arial" w:eastAsia="Arial Unicode MS" w:hAnsi="Arial" w:cs="Arial"/>
                <w:sz w:val="22"/>
                <w:szCs w:val="22"/>
              </w:rPr>
              <w:t>Coblands</w:t>
            </w:r>
            <w:proofErr w:type="spellEnd"/>
            <w:r>
              <w:rPr>
                <w:rFonts w:ascii="Arial" w:eastAsia="Arial Unicode MS" w:hAnsi="Arial" w:cs="Arial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eastAsia="Arial Unicode MS" w:hAnsi="Arial" w:cs="Arial"/>
                <w:sz w:val="22"/>
                <w:szCs w:val="22"/>
              </w:rPr>
              <w:t>Dryhill</w:t>
            </w:r>
            <w:proofErr w:type="spellEnd"/>
            <w:r>
              <w:rPr>
                <w:rFonts w:ascii="Arial" w:eastAsia="Arial Unicode MS" w:hAnsi="Arial" w:cs="Arial"/>
                <w:sz w:val="22"/>
                <w:szCs w:val="22"/>
              </w:rPr>
              <w:t xml:space="preserve"> Lane, Sundridge TN14 6AA</w:t>
            </w:r>
          </w:p>
        </w:tc>
        <w:tc>
          <w:tcPr>
            <w:tcW w:w="3402" w:type="dxa"/>
          </w:tcPr>
          <w:p w14:paraId="22E84889" w14:textId="7FB9397D" w:rsidR="0010663A" w:rsidRPr="00942667" w:rsidRDefault="00CB675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Confirmation of use for retail</w:t>
            </w:r>
          </w:p>
        </w:tc>
      </w:tr>
      <w:tr w:rsidR="0010663A" w:rsidRPr="00E62553" w14:paraId="60469A2F" w14:textId="77777777" w:rsidTr="00CB675A">
        <w:tc>
          <w:tcPr>
            <w:tcW w:w="2768" w:type="dxa"/>
          </w:tcPr>
          <w:p w14:paraId="03844D47" w14:textId="7E404B31" w:rsidR="0010663A" w:rsidRPr="000F7751" w:rsidRDefault="00CB675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  <w:bCs/>
              </w:rPr>
            </w:pPr>
            <w:r w:rsidRPr="000F7751">
              <w:rPr>
                <w:rFonts w:ascii="Arial" w:eastAsia="Arial Unicode MS" w:hAnsi="Arial" w:cs="Arial"/>
                <w:b/>
                <w:bCs/>
              </w:rPr>
              <w:t>SE/18/02486/HOUSE</w:t>
            </w:r>
          </w:p>
        </w:tc>
        <w:tc>
          <w:tcPr>
            <w:tcW w:w="3861" w:type="dxa"/>
          </w:tcPr>
          <w:p w14:paraId="059547F5" w14:textId="05D91B02" w:rsidR="0010663A" w:rsidRDefault="00CB675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proofErr w:type="spellStart"/>
            <w:r>
              <w:rPr>
                <w:rFonts w:ascii="Arial" w:eastAsia="Arial Unicode MS" w:hAnsi="Arial" w:cs="Arial"/>
                <w:bCs/>
              </w:rPr>
              <w:t>Bayleaf</w:t>
            </w:r>
            <w:proofErr w:type="spellEnd"/>
            <w:r>
              <w:rPr>
                <w:rFonts w:ascii="Arial" w:eastAsia="Arial Unicode MS" w:hAnsi="Arial" w:cs="Arial"/>
                <w:bCs/>
              </w:rPr>
              <w:t xml:space="preserve"> Hanging Bank, Ide Hill, TN14 6JE</w:t>
            </w:r>
          </w:p>
        </w:tc>
        <w:tc>
          <w:tcPr>
            <w:tcW w:w="3402" w:type="dxa"/>
          </w:tcPr>
          <w:p w14:paraId="4AF62718" w14:textId="6F7CF08A" w:rsidR="0010663A" w:rsidRDefault="00CB675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Single storey infill extension</w:t>
            </w:r>
          </w:p>
        </w:tc>
      </w:tr>
    </w:tbl>
    <w:p w14:paraId="69685DF9" w14:textId="77777777" w:rsidR="00E35E8C" w:rsidRDefault="00E35E8C" w:rsidP="00E35E8C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06A9139B" w14:textId="1EDE0042" w:rsidR="00150914" w:rsidRDefault="00150914" w:rsidP="00A667A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Appeals</w:t>
      </w:r>
    </w:p>
    <w:p w14:paraId="45BCB69F" w14:textId="5096FCC5" w:rsidR="000F7751" w:rsidRDefault="000F7751" w:rsidP="000F7751">
      <w:pPr>
        <w:pStyle w:val="ListParagraph"/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Dismissed:</w:t>
      </w:r>
    </w:p>
    <w:p w14:paraId="10BDA9DC" w14:textId="77777777" w:rsidR="000F7751" w:rsidRPr="000F7751" w:rsidRDefault="000F7751" w:rsidP="000F7751">
      <w:pPr>
        <w:pStyle w:val="Default"/>
        <w:rPr>
          <w:rFonts w:ascii="Arial" w:hAnsi="Arial" w:cs="Arial"/>
        </w:rPr>
      </w:pPr>
    </w:p>
    <w:tbl>
      <w:tblPr>
        <w:tblW w:w="0" w:type="auto"/>
        <w:tblInd w:w="426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6919"/>
      </w:tblGrid>
      <w:tr w:rsidR="000F7751" w:rsidRPr="000F7751" w14:paraId="1B9F31A0" w14:textId="77777777" w:rsidTr="000F7751">
        <w:trPr>
          <w:trHeight w:val="241"/>
        </w:trPr>
        <w:tc>
          <w:tcPr>
            <w:tcW w:w="6919" w:type="dxa"/>
          </w:tcPr>
          <w:p w14:paraId="572A198A" w14:textId="28D3CD6A" w:rsidR="000F7751" w:rsidRPr="000F7751" w:rsidRDefault="000F775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0F7751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ppeal Ref: APP/G2245/D/18/3195899 </w:t>
            </w:r>
          </w:p>
          <w:p w14:paraId="05229AF4" w14:textId="77777777" w:rsidR="000F7751" w:rsidRPr="000F7751" w:rsidRDefault="000F775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0F7751">
              <w:rPr>
                <w:rFonts w:ascii="Arial" w:hAnsi="Arial" w:cs="Arial"/>
                <w:bCs/>
                <w:sz w:val="22"/>
                <w:szCs w:val="22"/>
              </w:rPr>
              <w:t>Bayleaf</w:t>
            </w:r>
            <w:proofErr w:type="spellEnd"/>
            <w:r w:rsidRPr="000F7751">
              <w:rPr>
                <w:rFonts w:ascii="Arial" w:hAnsi="Arial" w:cs="Arial"/>
                <w:bCs/>
                <w:sz w:val="22"/>
                <w:szCs w:val="22"/>
              </w:rPr>
              <w:t xml:space="preserve">, Hanging Bank, Ide Hill, Sevenoaks, Kent, TN14 6JE. </w:t>
            </w:r>
          </w:p>
        </w:tc>
      </w:tr>
    </w:tbl>
    <w:p w14:paraId="4B6BE0C4" w14:textId="3E5DE449" w:rsidR="000F7751" w:rsidRDefault="000F7751" w:rsidP="000F7751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325FDB02" w14:textId="688DCB2A" w:rsidR="000F7751" w:rsidRDefault="000F7751" w:rsidP="000F7751">
      <w:pPr>
        <w:pStyle w:val="ListParagraph"/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Allowed:</w:t>
      </w:r>
    </w:p>
    <w:p w14:paraId="04148138" w14:textId="77777777" w:rsidR="000F7751" w:rsidRPr="000F7751" w:rsidRDefault="000F7751" w:rsidP="000F7751">
      <w:pPr>
        <w:pStyle w:val="Default"/>
        <w:rPr>
          <w:rFonts w:ascii="Arial" w:hAnsi="Arial" w:cs="Arial"/>
        </w:rPr>
      </w:pPr>
    </w:p>
    <w:tbl>
      <w:tblPr>
        <w:tblW w:w="0" w:type="auto"/>
        <w:tblInd w:w="426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6234"/>
      </w:tblGrid>
      <w:tr w:rsidR="000F7751" w:rsidRPr="000F7751" w14:paraId="79DCD0ED" w14:textId="77777777" w:rsidTr="000F7751">
        <w:trPr>
          <w:trHeight w:val="240"/>
        </w:trPr>
        <w:tc>
          <w:tcPr>
            <w:tcW w:w="6234" w:type="dxa"/>
          </w:tcPr>
          <w:p w14:paraId="21ADF2A6" w14:textId="5AEC8B1D" w:rsidR="000F7751" w:rsidRPr="000F7751" w:rsidRDefault="000F775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0F7751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ppeal Ref: APP/G2245/D/18/3201926 </w:t>
            </w:r>
          </w:p>
          <w:p w14:paraId="294291B7" w14:textId="77777777" w:rsidR="000F7751" w:rsidRPr="000F7751" w:rsidRDefault="000F7751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0F7751">
              <w:rPr>
                <w:rFonts w:ascii="Arial" w:hAnsi="Arial" w:cs="Arial"/>
                <w:bCs/>
                <w:sz w:val="22"/>
                <w:szCs w:val="22"/>
              </w:rPr>
              <w:t xml:space="preserve">The Wagon Lodge, </w:t>
            </w:r>
            <w:proofErr w:type="spellStart"/>
            <w:r w:rsidRPr="000F7751">
              <w:rPr>
                <w:rFonts w:ascii="Arial" w:hAnsi="Arial" w:cs="Arial"/>
                <w:bCs/>
                <w:sz w:val="22"/>
                <w:szCs w:val="22"/>
              </w:rPr>
              <w:t>Yorks</w:t>
            </w:r>
            <w:proofErr w:type="spellEnd"/>
            <w:r w:rsidRPr="000F7751">
              <w:rPr>
                <w:rFonts w:ascii="Arial" w:hAnsi="Arial" w:cs="Arial"/>
                <w:bCs/>
                <w:sz w:val="22"/>
                <w:szCs w:val="22"/>
              </w:rPr>
              <w:t xml:space="preserve"> Hill, Ide Hill, Kent, TN14 6LG. </w:t>
            </w:r>
          </w:p>
        </w:tc>
      </w:tr>
    </w:tbl>
    <w:p w14:paraId="2CE91E55" w14:textId="77777777" w:rsidR="000F7751" w:rsidRPr="000F7751" w:rsidRDefault="000F7751" w:rsidP="000F7751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1F61D443" w14:textId="77777777" w:rsidR="00F929F1" w:rsidRPr="000F7751" w:rsidRDefault="004629A4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F7751">
        <w:rPr>
          <w:rFonts w:ascii="Arial" w:hAnsi="Arial" w:cs="Arial"/>
        </w:rPr>
        <w:t xml:space="preserve">To Note Applications </w:t>
      </w:r>
      <w:r w:rsidR="008C5A40" w:rsidRPr="000F7751">
        <w:rPr>
          <w:rFonts w:ascii="Arial" w:hAnsi="Arial" w:cs="Arial"/>
        </w:rPr>
        <w:t xml:space="preserve">Amended, </w:t>
      </w:r>
      <w:r w:rsidRPr="000F7751">
        <w:rPr>
          <w:rFonts w:ascii="Arial" w:hAnsi="Arial" w:cs="Arial"/>
        </w:rPr>
        <w:t xml:space="preserve">Granted, Refused and Withdrawn by District Council </w:t>
      </w:r>
    </w:p>
    <w:p w14:paraId="73F47B13" w14:textId="77777777" w:rsidR="000F7751" w:rsidRDefault="000F7751" w:rsidP="008C5A40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0718D59A" w14:textId="05228317" w:rsidR="008C5A40" w:rsidRDefault="008C5A40" w:rsidP="008C5A40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F7751">
        <w:rPr>
          <w:rFonts w:ascii="Arial" w:hAnsi="Arial" w:cs="Arial"/>
        </w:rPr>
        <w:t>Amended:</w:t>
      </w:r>
      <w:r w:rsidR="00AA7F15" w:rsidRPr="000F7751">
        <w:rPr>
          <w:rFonts w:ascii="Arial" w:hAnsi="Arial" w:cs="Arial"/>
        </w:rPr>
        <w:t xml:space="preserve"> </w:t>
      </w:r>
      <w:r w:rsidR="00B36B07" w:rsidRPr="000F7751">
        <w:rPr>
          <w:rFonts w:ascii="Arial" w:hAnsi="Arial" w:cs="Arial"/>
        </w:rPr>
        <w:t>none</w:t>
      </w:r>
    </w:p>
    <w:p w14:paraId="180BAE26" w14:textId="77777777" w:rsidR="000F7751" w:rsidRPr="000F7751" w:rsidRDefault="000F7751" w:rsidP="008C5A40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5EC71E74" w14:textId="607C1520" w:rsidR="00BD705B" w:rsidRPr="000F7751" w:rsidRDefault="00022F9D" w:rsidP="00BD705B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F7751">
        <w:rPr>
          <w:rFonts w:ascii="Arial" w:hAnsi="Arial" w:cs="Arial"/>
        </w:rPr>
        <w:t>Granted:</w:t>
      </w:r>
      <w:r w:rsidR="00502ED0" w:rsidRPr="000F7751">
        <w:rPr>
          <w:rFonts w:ascii="Arial" w:hAnsi="Arial" w:cs="Arial"/>
        </w:rPr>
        <w:t xml:space="preserve"> </w:t>
      </w:r>
    </w:p>
    <w:p w14:paraId="274052A2" w14:textId="77777777" w:rsidR="000F7751" w:rsidRPr="000F7751" w:rsidRDefault="000F7751" w:rsidP="000F7751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0F7751">
        <w:rPr>
          <w:rFonts w:ascii="Arial" w:hAnsi="Arial" w:cs="Arial"/>
          <w:b/>
          <w:bCs/>
        </w:rPr>
        <w:t xml:space="preserve">Site: </w:t>
      </w:r>
      <w:r w:rsidRPr="000F7751">
        <w:rPr>
          <w:rFonts w:ascii="Arial" w:hAnsi="Arial" w:cs="Arial"/>
        </w:rPr>
        <w:t xml:space="preserve">Coombe Bank Farm </w:t>
      </w:r>
      <w:proofErr w:type="spellStart"/>
      <w:r w:rsidRPr="000F7751">
        <w:rPr>
          <w:rFonts w:ascii="Arial" w:hAnsi="Arial" w:cs="Arial"/>
        </w:rPr>
        <w:t>Ovenden</w:t>
      </w:r>
      <w:proofErr w:type="spellEnd"/>
      <w:r w:rsidRPr="000F7751">
        <w:rPr>
          <w:rFonts w:ascii="Arial" w:hAnsi="Arial" w:cs="Arial"/>
        </w:rPr>
        <w:t xml:space="preserve"> Road Sundridge</w:t>
      </w:r>
    </w:p>
    <w:p w14:paraId="69AECB85" w14:textId="77777777" w:rsidR="000F7751" w:rsidRPr="000F7751" w:rsidRDefault="000F7751" w:rsidP="000F7751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0F7751">
        <w:rPr>
          <w:rFonts w:ascii="Arial" w:hAnsi="Arial" w:cs="Arial"/>
          <w:b/>
          <w:bCs/>
        </w:rPr>
        <w:t xml:space="preserve">Development: </w:t>
      </w:r>
      <w:r w:rsidRPr="000F7751">
        <w:rPr>
          <w:rFonts w:ascii="Arial" w:hAnsi="Arial" w:cs="Arial"/>
        </w:rPr>
        <w:t xml:space="preserve">Conversion of existing barn to provide </w:t>
      </w:r>
      <w:proofErr w:type="gramStart"/>
      <w:r w:rsidRPr="000F7751">
        <w:rPr>
          <w:rFonts w:ascii="Arial" w:hAnsi="Arial" w:cs="Arial"/>
        </w:rPr>
        <w:t>4 bedroom</w:t>
      </w:r>
      <w:proofErr w:type="gramEnd"/>
      <w:r w:rsidRPr="000F7751">
        <w:rPr>
          <w:rFonts w:ascii="Arial" w:hAnsi="Arial" w:cs="Arial"/>
        </w:rPr>
        <w:t xml:space="preserve"> dwelling with</w:t>
      </w:r>
    </w:p>
    <w:p w14:paraId="71C28FC5" w14:textId="77777777" w:rsidR="000F7751" w:rsidRPr="000F7751" w:rsidRDefault="000F7751" w:rsidP="000F7751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0F7751">
        <w:rPr>
          <w:rFonts w:ascii="Arial" w:hAnsi="Arial" w:cs="Arial"/>
        </w:rPr>
        <w:t>integral double garage utilising existing vehicular access and</w:t>
      </w:r>
    </w:p>
    <w:p w14:paraId="1343609E" w14:textId="2D2B02C3" w:rsidR="000F7751" w:rsidRDefault="000F7751" w:rsidP="000F7751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F7751">
        <w:rPr>
          <w:rFonts w:ascii="Arial" w:hAnsi="Arial" w:cs="Arial"/>
        </w:rPr>
        <w:t>hardstanding and associated landscaping.</w:t>
      </w:r>
    </w:p>
    <w:p w14:paraId="6615B599" w14:textId="77777777" w:rsidR="0061496C" w:rsidRDefault="0061496C" w:rsidP="000F7751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6B91C5A4" w14:textId="77777777" w:rsidR="0061496C" w:rsidRPr="0061496C" w:rsidRDefault="0061496C" w:rsidP="0061496C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61496C">
        <w:rPr>
          <w:rFonts w:ascii="Arial" w:hAnsi="Arial" w:cs="Arial"/>
          <w:b/>
          <w:bCs/>
        </w:rPr>
        <w:t xml:space="preserve">Site: </w:t>
      </w:r>
      <w:proofErr w:type="spellStart"/>
      <w:r w:rsidRPr="0061496C">
        <w:rPr>
          <w:rFonts w:ascii="Arial" w:hAnsi="Arial" w:cs="Arial"/>
        </w:rPr>
        <w:t>Emmetts</w:t>
      </w:r>
      <w:proofErr w:type="spellEnd"/>
      <w:r w:rsidRPr="0061496C">
        <w:rPr>
          <w:rFonts w:ascii="Arial" w:hAnsi="Arial" w:cs="Arial"/>
        </w:rPr>
        <w:t xml:space="preserve"> Gardens </w:t>
      </w:r>
      <w:proofErr w:type="spellStart"/>
      <w:r w:rsidRPr="0061496C">
        <w:rPr>
          <w:rFonts w:ascii="Arial" w:hAnsi="Arial" w:cs="Arial"/>
        </w:rPr>
        <w:t>Emmetts</w:t>
      </w:r>
      <w:proofErr w:type="spellEnd"/>
      <w:r w:rsidRPr="0061496C">
        <w:rPr>
          <w:rFonts w:ascii="Arial" w:hAnsi="Arial" w:cs="Arial"/>
        </w:rPr>
        <w:t xml:space="preserve"> Lane Ide Hill</w:t>
      </w:r>
    </w:p>
    <w:p w14:paraId="52581E43" w14:textId="77777777" w:rsidR="0061496C" w:rsidRPr="0061496C" w:rsidRDefault="0061496C" w:rsidP="0061496C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61496C">
        <w:rPr>
          <w:rFonts w:ascii="Arial" w:hAnsi="Arial" w:cs="Arial"/>
          <w:b/>
          <w:bCs/>
        </w:rPr>
        <w:t xml:space="preserve">Development: </w:t>
      </w:r>
      <w:r w:rsidRPr="0061496C">
        <w:rPr>
          <w:rFonts w:ascii="Arial" w:hAnsi="Arial" w:cs="Arial"/>
        </w:rPr>
        <w:t>Use of agricultural field for overflow car parking.</w:t>
      </w:r>
    </w:p>
    <w:p w14:paraId="79CCD551" w14:textId="401BAC8C" w:rsidR="0061496C" w:rsidRDefault="0061496C">
      <w:pPr>
        <w:rPr>
          <w:rFonts w:ascii="FranklinGothic-Book" w:eastAsiaTheme="minorHAnsi" w:hAnsi="FranklinGothic-Book" w:cs="FranklinGothic-Book"/>
          <w:sz w:val="24"/>
          <w:szCs w:val="24"/>
          <w:lang w:eastAsia="en-US"/>
        </w:rPr>
      </w:pPr>
      <w:r>
        <w:rPr>
          <w:rFonts w:ascii="FranklinGothic-Book" w:hAnsi="FranklinGothic-Book" w:cs="FranklinGothic-Book"/>
          <w:sz w:val="24"/>
          <w:szCs w:val="24"/>
        </w:rPr>
        <w:br w:type="page"/>
      </w:r>
    </w:p>
    <w:p w14:paraId="00B74D1B" w14:textId="77777777" w:rsidR="0061496C" w:rsidRPr="000F7751" w:rsidRDefault="0061496C" w:rsidP="0061496C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5E88085F" w14:textId="1315BAE9" w:rsidR="0074223C" w:rsidRPr="000903D9" w:rsidRDefault="00A667A9" w:rsidP="00A667A9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Withdrawn:</w:t>
      </w:r>
      <w:r w:rsidR="00502ED0" w:rsidRPr="000903D9">
        <w:rPr>
          <w:rFonts w:ascii="Arial" w:hAnsi="Arial" w:cs="Arial"/>
        </w:rPr>
        <w:t xml:space="preserve"> none</w:t>
      </w:r>
    </w:p>
    <w:p w14:paraId="40F337EA" w14:textId="7F09A17D" w:rsidR="0074223C" w:rsidRDefault="00022F9D" w:rsidP="000F7751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Refused:</w:t>
      </w:r>
      <w:r w:rsidR="00F929F1" w:rsidRPr="000903D9">
        <w:rPr>
          <w:rFonts w:ascii="Arial" w:hAnsi="Arial" w:cs="Arial"/>
        </w:rPr>
        <w:t xml:space="preserve"> </w:t>
      </w:r>
      <w:r w:rsidR="0061496C">
        <w:rPr>
          <w:rFonts w:ascii="Arial" w:hAnsi="Arial" w:cs="Arial"/>
        </w:rPr>
        <w:t>none</w:t>
      </w:r>
      <w:bookmarkStart w:id="0" w:name="_GoBack"/>
      <w:bookmarkEnd w:id="0"/>
    </w:p>
    <w:p w14:paraId="64DE4744" w14:textId="77777777" w:rsidR="000F7751" w:rsidRDefault="00E33A04" w:rsidP="00D8508A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Prior Action Not Required:</w:t>
      </w:r>
      <w:r w:rsidR="00502ED0" w:rsidRPr="000903D9">
        <w:rPr>
          <w:rFonts w:ascii="Arial" w:hAnsi="Arial" w:cs="Arial"/>
        </w:rPr>
        <w:t xml:space="preserve"> none</w:t>
      </w:r>
    </w:p>
    <w:p w14:paraId="573FA32F" w14:textId="130FEC05" w:rsidR="00D97E65" w:rsidRPr="000903D9" w:rsidRDefault="00D97E65" w:rsidP="00D8508A">
      <w:pPr>
        <w:pStyle w:val="ListParagraph"/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Not Valid: </w:t>
      </w:r>
      <w:r w:rsidR="00C14FF6">
        <w:rPr>
          <w:rFonts w:ascii="Arial" w:hAnsi="Arial" w:cs="Arial"/>
        </w:rPr>
        <w:t>none</w:t>
      </w:r>
    </w:p>
    <w:p w14:paraId="141FDECC" w14:textId="77777777" w:rsidR="001B2351" w:rsidRPr="000903D9" w:rsidRDefault="009928DB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Licence Applications</w:t>
      </w:r>
      <w:r w:rsidR="00A667A9" w:rsidRPr="000903D9">
        <w:rPr>
          <w:rFonts w:ascii="Arial" w:hAnsi="Arial" w:cs="Arial"/>
        </w:rPr>
        <w:t xml:space="preserve"> – none </w:t>
      </w:r>
    </w:p>
    <w:p w14:paraId="25B2EE96" w14:textId="5C163578" w:rsidR="00E33A04" w:rsidRDefault="00134809" w:rsidP="005C503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Tree Preservation Orders</w:t>
      </w:r>
      <w:r w:rsidR="000F7751">
        <w:rPr>
          <w:rFonts w:ascii="Arial" w:hAnsi="Arial" w:cs="Arial"/>
        </w:rPr>
        <w:t xml:space="preserve"> - none</w:t>
      </w:r>
    </w:p>
    <w:p w14:paraId="5C77A5FD" w14:textId="292B6AC6" w:rsidR="00584CF6" w:rsidRDefault="00F929F1" w:rsidP="0050477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Conservation work</w:t>
      </w:r>
    </w:p>
    <w:p w14:paraId="3EAD4E02" w14:textId="77777777" w:rsidR="000F7751" w:rsidRDefault="000F7751" w:rsidP="000F7751">
      <w:pPr>
        <w:pStyle w:val="ListParagraph"/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SE/18/20350/WTCA – Old School House, Sundridge Road, Ide Hill TN14 6JT</w:t>
      </w:r>
    </w:p>
    <w:p w14:paraId="7527CF45" w14:textId="77777777" w:rsidR="00A452BE" w:rsidRPr="000903D9" w:rsidRDefault="00A452BE" w:rsidP="00022F9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review any correspondence</w:t>
      </w:r>
    </w:p>
    <w:p w14:paraId="13478DA5" w14:textId="71936855" w:rsidR="00326A77" w:rsidRDefault="00EE2105" w:rsidP="005C503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Any Other Business</w:t>
      </w:r>
    </w:p>
    <w:p w14:paraId="3F16889A" w14:textId="518917E5" w:rsidR="00CB675A" w:rsidRDefault="00CB675A" w:rsidP="00C75FAF">
      <w:pPr>
        <w:pStyle w:val="ListParagraph"/>
        <w:spacing w:after="0" w:line="240" w:lineRule="auto"/>
        <w:ind w:left="1440" w:hanging="1080"/>
        <w:rPr>
          <w:rFonts w:ascii="Arial" w:hAnsi="Arial" w:cs="Arial"/>
        </w:rPr>
      </w:pPr>
      <w:r>
        <w:rPr>
          <w:rFonts w:ascii="Arial" w:hAnsi="Arial" w:cs="Arial"/>
        </w:rPr>
        <w:t>11.1</w:t>
      </w:r>
      <w:r>
        <w:rPr>
          <w:rFonts w:ascii="Arial" w:hAnsi="Arial" w:cs="Arial"/>
        </w:rPr>
        <w:tab/>
        <w:t>To discus and agree the Parish Council’s response to the Sevenoaks District Council Draft Local Plan Consultation.</w:t>
      </w:r>
    </w:p>
    <w:p w14:paraId="6389384B" w14:textId="191C1469" w:rsidR="00C2455C" w:rsidRDefault="00E53AB7" w:rsidP="00C2455C">
      <w:pPr>
        <w:pStyle w:val="ListParagraph"/>
        <w:numPr>
          <w:ilvl w:val="0"/>
          <w:numId w:val="11"/>
        </w:numPr>
        <w:spacing w:after="0" w:line="240" w:lineRule="auto"/>
      </w:pPr>
      <w:r w:rsidRPr="00DD0927">
        <w:rPr>
          <w:rFonts w:ascii="Arial" w:hAnsi="Arial" w:cs="Arial"/>
        </w:rPr>
        <w:t>Date of next meeting:</w:t>
      </w:r>
      <w:r w:rsidR="008C5A40" w:rsidRPr="00DD0927">
        <w:rPr>
          <w:rFonts w:ascii="Arial" w:hAnsi="Arial" w:cs="Arial"/>
        </w:rPr>
        <w:t xml:space="preserve">  </w:t>
      </w:r>
      <w:r w:rsidR="000903D9" w:rsidRPr="00DD0927">
        <w:rPr>
          <w:rFonts w:ascii="Arial" w:hAnsi="Arial" w:cs="Arial"/>
        </w:rPr>
        <w:t xml:space="preserve">Monday </w:t>
      </w:r>
      <w:r w:rsidR="00494A97">
        <w:rPr>
          <w:rFonts w:ascii="Arial" w:hAnsi="Arial" w:cs="Arial"/>
        </w:rPr>
        <w:t xml:space="preserve">September 3 </w:t>
      </w:r>
      <w:r w:rsidR="0060346F">
        <w:rPr>
          <w:rFonts w:ascii="Arial" w:hAnsi="Arial" w:cs="Arial"/>
        </w:rPr>
        <w:t xml:space="preserve">2018 </w:t>
      </w:r>
      <w:r w:rsidR="00DD0927">
        <w:rPr>
          <w:rFonts w:ascii="Arial" w:hAnsi="Arial" w:cs="Arial"/>
        </w:rPr>
        <w:t>at</w:t>
      </w:r>
      <w:r w:rsidR="00785704">
        <w:rPr>
          <w:rFonts w:ascii="Arial" w:hAnsi="Arial" w:cs="Arial"/>
        </w:rPr>
        <w:t xml:space="preserve"> </w:t>
      </w:r>
      <w:r w:rsidR="00161288">
        <w:rPr>
          <w:rFonts w:ascii="Arial" w:hAnsi="Arial" w:cs="Arial"/>
        </w:rPr>
        <w:t>7.00</w:t>
      </w:r>
      <w:r w:rsidR="00785704">
        <w:rPr>
          <w:rFonts w:ascii="Arial" w:hAnsi="Arial" w:cs="Arial"/>
        </w:rPr>
        <w:t xml:space="preserve"> pm at Sundridge Village Hall </w:t>
      </w:r>
    </w:p>
    <w:p w14:paraId="2F980861" w14:textId="77777777" w:rsidR="00C2455C" w:rsidRPr="00C2455C" w:rsidRDefault="00C2455C" w:rsidP="00C2455C">
      <w:pPr>
        <w:rPr>
          <w:lang w:eastAsia="en-US"/>
        </w:rPr>
      </w:pPr>
    </w:p>
    <w:p w14:paraId="16F2C759" w14:textId="77777777" w:rsidR="00C2455C" w:rsidRPr="00C2455C" w:rsidRDefault="00C2455C" w:rsidP="00C2455C">
      <w:pPr>
        <w:rPr>
          <w:lang w:eastAsia="en-US"/>
        </w:rPr>
      </w:pPr>
    </w:p>
    <w:p w14:paraId="7B3DEDF6" w14:textId="7AD66570" w:rsidR="00C2455C" w:rsidRDefault="00C2455C" w:rsidP="00C2455C">
      <w:pPr>
        <w:rPr>
          <w:lang w:eastAsia="en-US"/>
        </w:rPr>
      </w:pPr>
    </w:p>
    <w:p w14:paraId="0DFE7E2A" w14:textId="476562E3" w:rsidR="00CB675A" w:rsidRDefault="00C2455C" w:rsidP="00C2455C">
      <w:pPr>
        <w:tabs>
          <w:tab w:val="left" w:pos="2110"/>
        </w:tabs>
        <w:rPr>
          <w:lang w:eastAsia="en-US"/>
        </w:rPr>
      </w:pPr>
      <w:r>
        <w:rPr>
          <w:lang w:eastAsia="en-US"/>
        </w:rPr>
        <w:tab/>
      </w:r>
    </w:p>
    <w:p w14:paraId="75BE00D5" w14:textId="77777777" w:rsidR="00CB675A" w:rsidRPr="00CB675A" w:rsidRDefault="00CB675A" w:rsidP="00CB675A">
      <w:pPr>
        <w:rPr>
          <w:lang w:eastAsia="en-US"/>
        </w:rPr>
      </w:pPr>
    </w:p>
    <w:p w14:paraId="178F7A8E" w14:textId="765D5620" w:rsidR="000903D9" w:rsidRPr="00CB675A" w:rsidRDefault="000903D9" w:rsidP="00CB675A">
      <w:pPr>
        <w:rPr>
          <w:lang w:eastAsia="en-US"/>
        </w:rPr>
      </w:pPr>
    </w:p>
    <w:sectPr w:rsidR="000903D9" w:rsidRPr="00CB675A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49501F" w14:textId="77777777" w:rsidR="005D4A08" w:rsidRDefault="005D4A08" w:rsidP="006501C1">
      <w:pPr>
        <w:spacing w:after="0" w:line="240" w:lineRule="auto"/>
      </w:pPr>
      <w:r>
        <w:separator/>
      </w:r>
    </w:p>
  </w:endnote>
  <w:endnote w:type="continuationSeparator" w:id="0">
    <w:p w14:paraId="41A4BDA9" w14:textId="77777777" w:rsidR="005D4A08" w:rsidRDefault="005D4A08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ranklinGothic-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41A50EE0" w:rsidR="002114EC" w:rsidRPr="00022F9D" w:rsidRDefault="00C2455C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18 </w:t>
    </w:r>
    <w:r w:rsidR="0074223C">
      <w:rPr>
        <w:rFonts w:ascii="Arial" w:hAnsi="Arial" w:cs="Arial"/>
        <w:i/>
        <w:sz w:val="16"/>
        <w:szCs w:val="16"/>
      </w:rPr>
      <w:t>0</w:t>
    </w:r>
    <w:r w:rsidR="00CB675A">
      <w:rPr>
        <w:rFonts w:ascii="Arial" w:hAnsi="Arial" w:cs="Arial"/>
        <w:i/>
        <w:sz w:val="16"/>
        <w:szCs w:val="16"/>
      </w:rPr>
      <w:t>8 13</w:t>
    </w:r>
    <w:r w:rsidR="002114EC">
      <w:rPr>
        <w:rFonts w:ascii="Arial" w:hAnsi="Arial" w:cs="Arial"/>
        <w:i/>
        <w:sz w:val="16"/>
        <w:szCs w:val="16"/>
      </w:rPr>
      <w:t xml:space="preserve"> </w:t>
    </w:r>
    <w:r w:rsidR="002114EC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6BDA24" w14:textId="77777777" w:rsidR="005D4A08" w:rsidRDefault="005D4A08" w:rsidP="006501C1">
      <w:pPr>
        <w:spacing w:after="0" w:line="240" w:lineRule="auto"/>
      </w:pPr>
      <w:r>
        <w:separator/>
      </w:r>
    </w:p>
  </w:footnote>
  <w:footnote w:type="continuationSeparator" w:id="0">
    <w:p w14:paraId="11A40B02" w14:textId="77777777" w:rsidR="005D4A08" w:rsidRDefault="005D4A08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79DA"/>
    <w:rsid w:val="000C296F"/>
    <w:rsid w:val="000D1467"/>
    <w:rsid w:val="000D37F1"/>
    <w:rsid w:val="000D6132"/>
    <w:rsid w:val="000E13F0"/>
    <w:rsid w:val="000E7347"/>
    <w:rsid w:val="000F7751"/>
    <w:rsid w:val="001056F4"/>
    <w:rsid w:val="0010663A"/>
    <w:rsid w:val="00114650"/>
    <w:rsid w:val="001242E4"/>
    <w:rsid w:val="0012508C"/>
    <w:rsid w:val="0013137A"/>
    <w:rsid w:val="00134809"/>
    <w:rsid w:val="00137475"/>
    <w:rsid w:val="00144AAB"/>
    <w:rsid w:val="00144BCE"/>
    <w:rsid w:val="00150914"/>
    <w:rsid w:val="0015457F"/>
    <w:rsid w:val="001555B1"/>
    <w:rsid w:val="00161288"/>
    <w:rsid w:val="00162026"/>
    <w:rsid w:val="00165E2E"/>
    <w:rsid w:val="00170D7E"/>
    <w:rsid w:val="00174C90"/>
    <w:rsid w:val="0017785B"/>
    <w:rsid w:val="0018054D"/>
    <w:rsid w:val="00182906"/>
    <w:rsid w:val="001835A3"/>
    <w:rsid w:val="00194AD3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4896"/>
    <w:rsid w:val="001E080D"/>
    <w:rsid w:val="001E54BC"/>
    <w:rsid w:val="001E7E48"/>
    <w:rsid w:val="001F1C0A"/>
    <w:rsid w:val="001F2F57"/>
    <w:rsid w:val="001F4409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6416"/>
    <w:rsid w:val="00241601"/>
    <w:rsid w:val="0024277F"/>
    <w:rsid w:val="0024298B"/>
    <w:rsid w:val="00247509"/>
    <w:rsid w:val="00247861"/>
    <w:rsid w:val="00252BC9"/>
    <w:rsid w:val="00257534"/>
    <w:rsid w:val="002575F6"/>
    <w:rsid w:val="002637C4"/>
    <w:rsid w:val="00267B1D"/>
    <w:rsid w:val="00270A89"/>
    <w:rsid w:val="00275A43"/>
    <w:rsid w:val="00277F74"/>
    <w:rsid w:val="00280C5E"/>
    <w:rsid w:val="00281B21"/>
    <w:rsid w:val="0028296F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57E5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6BF7"/>
    <w:rsid w:val="004245D2"/>
    <w:rsid w:val="00426CCB"/>
    <w:rsid w:val="00427589"/>
    <w:rsid w:val="004275B2"/>
    <w:rsid w:val="0043226E"/>
    <w:rsid w:val="00435921"/>
    <w:rsid w:val="004378F0"/>
    <w:rsid w:val="004441BF"/>
    <w:rsid w:val="0045544E"/>
    <w:rsid w:val="004629A4"/>
    <w:rsid w:val="00466082"/>
    <w:rsid w:val="004718AC"/>
    <w:rsid w:val="004722D0"/>
    <w:rsid w:val="0047276E"/>
    <w:rsid w:val="0048284E"/>
    <w:rsid w:val="00487AAD"/>
    <w:rsid w:val="00494A97"/>
    <w:rsid w:val="004B0CE7"/>
    <w:rsid w:val="004B3CFF"/>
    <w:rsid w:val="004D64C9"/>
    <w:rsid w:val="004D7AF2"/>
    <w:rsid w:val="004E089D"/>
    <w:rsid w:val="004E589B"/>
    <w:rsid w:val="004E5EAD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64A1"/>
    <w:rsid w:val="00537783"/>
    <w:rsid w:val="00543B38"/>
    <w:rsid w:val="0054484B"/>
    <w:rsid w:val="00546B16"/>
    <w:rsid w:val="00547518"/>
    <w:rsid w:val="0055436E"/>
    <w:rsid w:val="005579D0"/>
    <w:rsid w:val="0056041B"/>
    <w:rsid w:val="00561C20"/>
    <w:rsid w:val="005800AD"/>
    <w:rsid w:val="00581353"/>
    <w:rsid w:val="00584CF6"/>
    <w:rsid w:val="005877C8"/>
    <w:rsid w:val="00592F9D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D4A08"/>
    <w:rsid w:val="005E73D7"/>
    <w:rsid w:val="005F0438"/>
    <w:rsid w:val="005F1927"/>
    <w:rsid w:val="005F2100"/>
    <w:rsid w:val="005F2336"/>
    <w:rsid w:val="005F2526"/>
    <w:rsid w:val="005F5553"/>
    <w:rsid w:val="005F5FD5"/>
    <w:rsid w:val="005F622E"/>
    <w:rsid w:val="005F66DF"/>
    <w:rsid w:val="005F7B48"/>
    <w:rsid w:val="0060346F"/>
    <w:rsid w:val="0060470D"/>
    <w:rsid w:val="00607E21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C71BD"/>
    <w:rsid w:val="006D031E"/>
    <w:rsid w:val="006D345B"/>
    <w:rsid w:val="006E34EE"/>
    <w:rsid w:val="006F140C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764FF"/>
    <w:rsid w:val="0077658C"/>
    <w:rsid w:val="0077698C"/>
    <w:rsid w:val="00776DD0"/>
    <w:rsid w:val="00776E32"/>
    <w:rsid w:val="00780CAE"/>
    <w:rsid w:val="00781AE9"/>
    <w:rsid w:val="00785704"/>
    <w:rsid w:val="007927FB"/>
    <w:rsid w:val="00796458"/>
    <w:rsid w:val="00797009"/>
    <w:rsid w:val="007A58CE"/>
    <w:rsid w:val="007B7421"/>
    <w:rsid w:val="007B7FAD"/>
    <w:rsid w:val="007C6A8E"/>
    <w:rsid w:val="007D11A2"/>
    <w:rsid w:val="007E79CB"/>
    <w:rsid w:val="008000AE"/>
    <w:rsid w:val="008001F2"/>
    <w:rsid w:val="008024A6"/>
    <w:rsid w:val="00802AA8"/>
    <w:rsid w:val="00802E10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49D5"/>
    <w:rsid w:val="00851FD4"/>
    <w:rsid w:val="00853FFA"/>
    <w:rsid w:val="00854EE7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C1BB1"/>
    <w:rsid w:val="008C46E7"/>
    <w:rsid w:val="008C5A40"/>
    <w:rsid w:val="008C658F"/>
    <w:rsid w:val="008D1DB7"/>
    <w:rsid w:val="008E25F2"/>
    <w:rsid w:val="008E421E"/>
    <w:rsid w:val="008F13F5"/>
    <w:rsid w:val="008F20C2"/>
    <w:rsid w:val="00900AB9"/>
    <w:rsid w:val="00903D51"/>
    <w:rsid w:val="009112D3"/>
    <w:rsid w:val="009174C1"/>
    <w:rsid w:val="00917FB2"/>
    <w:rsid w:val="00922EDC"/>
    <w:rsid w:val="00925A1C"/>
    <w:rsid w:val="009274CA"/>
    <w:rsid w:val="009275CE"/>
    <w:rsid w:val="009335C7"/>
    <w:rsid w:val="00942667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474C"/>
    <w:rsid w:val="00A16FD3"/>
    <w:rsid w:val="00A21BE3"/>
    <w:rsid w:val="00A2202C"/>
    <w:rsid w:val="00A32721"/>
    <w:rsid w:val="00A370DC"/>
    <w:rsid w:val="00A37E9E"/>
    <w:rsid w:val="00A452BE"/>
    <w:rsid w:val="00A47811"/>
    <w:rsid w:val="00A47C9C"/>
    <w:rsid w:val="00A53735"/>
    <w:rsid w:val="00A57604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12CA6"/>
    <w:rsid w:val="00B14487"/>
    <w:rsid w:val="00B152EF"/>
    <w:rsid w:val="00B224C1"/>
    <w:rsid w:val="00B23E66"/>
    <w:rsid w:val="00B27948"/>
    <w:rsid w:val="00B27B6C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7B0B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574A"/>
    <w:rsid w:val="00BB0BDB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527"/>
    <w:rsid w:val="00C2455C"/>
    <w:rsid w:val="00C33586"/>
    <w:rsid w:val="00C37B34"/>
    <w:rsid w:val="00C6284D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BC8"/>
    <w:rsid w:val="00C876F1"/>
    <w:rsid w:val="00C94B93"/>
    <w:rsid w:val="00C959E4"/>
    <w:rsid w:val="00CA24B3"/>
    <w:rsid w:val="00CA5FF1"/>
    <w:rsid w:val="00CB675A"/>
    <w:rsid w:val="00CB7E57"/>
    <w:rsid w:val="00CC488A"/>
    <w:rsid w:val="00CC65E0"/>
    <w:rsid w:val="00CC68EB"/>
    <w:rsid w:val="00CD0A4D"/>
    <w:rsid w:val="00CE0C1A"/>
    <w:rsid w:val="00CF19BB"/>
    <w:rsid w:val="00CF3ADF"/>
    <w:rsid w:val="00CF461A"/>
    <w:rsid w:val="00CF78F7"/>
    <w:rsid w:val="00D01D0A"/>
    <w:rsid w:val="00D0218E"/>
    <w:rsid w:val="00D034B8"/>
    <w:rsid w:val="00D04C9E"/>
    <w:rsid w:val="00D050B4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7B3F"/>
    <w:rsid w:val="00DB29F5"/>
    <w:rsid w:val="00DB3A79"/>
    <w:rsid w:val="00DC32E3"/>
    <w:rsid w:val="00DC7EEB"/>
    <w:rsid w:val="00DD092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1231C"/>
    <w:rsid w:val="00E240CE"/>
    <w:rsid w:val="00E33A04"/>
    <w:rsid w:val="00E3589B"/>
    <w:rsid w:val="00E35E8C"/>
    <w:rsid w:val="00E457CD"/>
    <w:rsid w:val="00E47837"/>
    <w:rsid w:val="00E51B28"/>
    <w:rsid w:val="00E52D56"/>
    <w:rsid w:val="00E53AB7"/>
    <w:rsid w:val="00E54C86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B2FDE"/>
    <w:rsid w:val="00EC1707"/>
    <w:rsid w:val="00EC4389"/>
    <w:rsid w:val="00EC4D48"/>
    <w:rsid w:val="00ED069A"/>
    <w:rsid w:val="00EE2105"/>
    <w:rsid w:val="00EE258F"/>
    <w:rsid w:val="00EF3937"/>
    <w:rsid w:val="00EF3CAC"/>
    <w:rsid w:val="00EF3E22"/>
    <w:rsid w:val="00EF426A"/>
    <w:rsid w:val="00EF46CC"/>
    <w:rsid w:val="00F05457"/>
    <w:rsid w:val="00F1056B"/>
    <w:rsid w:val="00F1145A"/>
    <w:rsid w:val="00F1573C"/>
    <w:rsid w:val="00F166BE"/>
    <w:rsid w:val="00F24B84"/>
    <w:rsid w:val="00F26CD3"/>
    <w:rsid w:val="00F3652D"/>
    <w:rsid w:val="00F3723D"/>
    <w:rsid w:val="00F410D4"/>
    <w:rsid w:val="00F43ABD"/>
    <w:rsid w:val="00F51324"/>
    <w:rsid w:val="00F51E87"/>
    <w:rsid w:val="00F52675"/>
    <w:rsid w:val="00F538B9"/>
    <w:rsid w:val="00F62079"/>
    <w:rsid w:val="00F847E3"/>
    <w:rsid w:val="00F85D2B"/>
    <w:rsid w:val="00F929F1"/>
    <w:rsid w:val="00F92EF7"/>
    <w:rsid w:val="00F97414"/>
    <w:rsid w:val="00FA1549"/>
    <w:rsid w:val="00FA4818"/>
    <w:rsid w:val="00FB2193"/>
    <w:rsid w:val="00FB3CB2"/>
    <w:rsid w:val="00FB3EED"/>
    <w:rsid w:val="00FB523B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1DC723-8585-41E5-ABB2-EBB553627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8</cp:revision>
  <cp:lastPrinted>2017-11-20T17:55:00Z</cp:lastPrinted>
  <dcterms:created xsi:type="dcterms:W3CDTF">2018-08-09T09:36:00Z</dcterms:created>
  <dcterms:modified xsi:type="dcterms:W3CDTF">2018-08-10T16:40:00Z</dcterms:modified>
</cp:coreProperties>
</file>